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India Bangalo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Head of Human Resources</w:t>
      </w:r>
    </w:p>
    <w:p>
      <w:pPr>
        <w:pStyle w:val="BodyText"/>
      </w:pPr>
      <w:r>
        <w:t xml:space="preserve">[Company Name]</w:t>
      </w:r>
    </w:p>
    <w:p>
      <w:pPr>
        <w:pStyle w:val="BodyText"/>
      </w:pPr>
      <w:r>
        <w:t xml:space="preserve">[Company Address]</w:t>
      </w:r>
    </w:p>
    <w:p>
      <w:pPr>
        <w:pStyle w:val="BodyText"/>
      </w:pPr>
      <w:r>
        <w:t xml:space="preserve">Bangalore, Karnataka 560001</w:t>
      </w:r>
    </w:p>
    <w:bookmarkStart w:id="21" w:name="Xf10708f18800573de79b6c0a34b2a6d3ee61061"/>
    <w:p>
      <w:pPr>
        <w:pStyle w:val="Heading2"/>
      </w:pPr>
      <w:r>
        <w:t xml:space="preserve">Subject: Application for Chemical Engineering Internship at [Company Name]</w:t>
      </w:r>
    </w:p>
    <w:bookmarkEnd w:id="21"/>
    <w:p>
      <w:pPr>
        <w:pStyle w:val="FirstParagraph"/>
      </w:pPr>
      <w:r>
        <w:t xml:space="preserve">Dear Hiring Manager,</w:t>
      </w:r>
    </w:p>
    <w:p>
      <w:pPr>
        <w:pStyle w:val="BodyText"/>
      </w:pPr>
      <w:r>
        <w:t xml:space="preserve">I am writing this Internship Application Letter with profound enthusiasm to express my sincere interest in the Chemical Engineering internship opportunity at your esteemed organization in India Bangalore. As a final-year Chemical Engineering student at [Your University Name], I have meticulously prepared myself to contribute meaningfully to your team while immersing myself in the vibrant industrial ecosystem of Bangalore—a city that has become synonymous with innovation in chemical and pharmaceutical manufacturing across India.</w:t>
      </w:r>
    </w:p>
    <w:p>
      <w:pPr>
        <w:pStyle w:val="BodyText"/>
      </w:pPr>
      <w:r>
        <w:t xml:space="preserve">My academic journey has been rigorously structured around core chemical engineering principles, with specialized coursework including Reactor Design, Process Dynamics, Mass Transfer Operations, and Sustainable Chemical Processes. I have consistently maintained a 3.8/4.0 GPA while actively engaging in projects that mirror industry challenges—most notably my capstone project designing a continuous flow bioreactor for biofuel production under Professor [Professor's Name]. This experience required me to apply computational fluid dynamics software, conduct pilot-scale experiments at our university's state-of-the-art process engineering lab, and analyze thermodynamic data to optimize reaction yields by 22%. Such hands-on work has solidified my conviction that the practical application of chemical engineering is most impactful within Bangalore's thriving industrial landscape.</w:t>
      </w:r>
    </w:p>
    <w:p>
      <w:pPr>
        <w:pStyle w:val="BodyText"/>
      </w:pPr>
      <w:r>
        <w:t xml:space="preserve">What particularly draws me to India Bangalore as my internship destination is the city's unparalleled concentration of leading chemical and biotechnology firms. Companies like Biocon, Syngene International, Dr. Reddy's Laboratories, and Tata Chemicals maintain their R&amp;D hubs here precisely because of Bangalore’s unique convergence of engineering talent, research institutions (including IISc Bangalore), and government initiatives supporting sustainable manufacturing. Having visited the Electronics City industrial corridor during a campus tour last semester—where I observed real-time process optimization at an API (Active Pharmaceutical Ingredient) production facility—I witnessed how chemical engineers drive India's transition toward green manufacturing. This immersive perspective fuels my determination to contribute to this ecosystem as a budding Chemical Engineer.</w:t>
      </w:r>
    </w:p>
    <w:p>
      <w:pPr>
        <w:pStyle w:val="BodyText"/>
      </w:pPr>
      <w:r>
        <w:t xml:space="preserve">My technical proficiencies align precisely with the operational needs of your organization. I possess advanced skills in Aspen Plus for process simulation, Python for data analysis (including developing a predictive model for distillation column efficiency), and laboratory techniques such as HPLC and GC-MS analysis. During my summer internship at [Previous Internship Company, if applicable], I collaborated on a project to reduce solvent waste in pharmaceutical synthesis through reactive extraction optimization—a solution that cut process costs by 18%. This experience taught me the critical importance of safety protocols, cross-functional teamwork with QA/QC teams, and regulatory compliance under Indian Pharmacopoeia standards—competencies I am eager to apply at [Company Name].</w:t>
      </w:r>
    </w:p>
    <w:p>
      <w:pPr>
        <w:pStyle w:val="BodyText"/>
      </w:pPr>
      <w:r>
        <w:t xml:space="preserve">I recognize that Bangalore's fast-paced environment demands not only technical acumen but also adaptability. Having participated in the International Chemical Engineering Design Challenge 2023 (where our team developed a low-energy desalination process for coastal communities), I learned to rapidly assimilate complex technical feedback and pivot strategies within tight deadlines—traits essential for thriving in Bangalore's dynamic industrial corridors. Additionally, my fluency in English and Kannada (along with basic Hindi) enables seamless communication with diverse teams across India’s chemical manufacturing sector, a critical asset when collaborating with suppliers and local stakeholders.</w:t>
      </w:r>
    </w:p>
    <w:p>
      <w:pPr>
        <w:pStyle w:val="BodyText"/>
      </w:pPr>
      <w:r>
        <w:t xml:space="preserve">What excites me most about joining [Company Name] is your recent work in [mention specific project, technology, or initiative from company website—e.g., "sustainable catalyst development for biodegradable polymers" or "AI-driven process control systems"]. As a future Chemical Engineer committed to advancing India's position in clean technology, I am inspired by how your organization bridges cutting-edge R&amp;D with scalable industrial solutions—a philosophy that resonates deeply with my career vision. Bangalore provides the ideal environment for such innovation, supported by incubators like Biocon Biomedical Park and initiatives like Karnataka Industrial Policy 2023 that prioritize green chemical manufacturing.</w:t>
      </w:r>
    </w:p>
    <w:p>
      <w:pPr>
        <w:pStyle w:val="BodyText"/>
      </w:pPr>
      <w:r>
        <w:t xml:space="preserve">My ambition extends beyond this internship: I aspire to become a Chemical Engineer who drives India's transition toward circular economy models in the chemical industry. Bangalore’s ecosystem—where startups like Atto Labs pioneer biorefinery technologies and legacy firms like Wipro Chemicals implement Industry 4.0 solutions—offers the perfect launchpad for this mission. I am confident that my blend of academic rigor, hands-on project experience, and unwavering commitment to sustainable practices would allow me to immediately contribute value while learning from your industry leaders.</w:t>
      </w:r>
    </w:p>
    <w:p>
      <w:pPr>
        <w:pStyle w:val="BodyText"/>
      </w:pPr>
      <w:r>
        <w:t xml:space="preserve">I have attached my resume detailing additional projects, certifications (including a Six Sigma Green Belt training), and academic transcripts for your review. I welcome the opportunity to discuss how my skills in process optimization, data-driven problem-solving, and cross-cultural collaboration can support [Company Name]'s objectives in India Bangalore. Thank you for considering this Internship Application Letter; I look forward to the possibility of contributing to your team’s legacy of engineering excellence.</w:t>
      </w:r>
    </w:p>
    <w:p>
      <w:pPr>
        <w:pStyle w:val="BodyText"/>
      </w:pPr>
      <w:r>
        <w:t xml:space="preserve">With sincere regards,</w:t>
      </w:r>
    </w:p>
    <w:p>
      <w:pPr>
        <w:pStyle w:val="BodyText"/>
      </w:pPr>
      <w:r>
        <w:br/>
      </w:r>
    </w:p>
    <w:p>
      <w:pPr>
        <w:pStyle w:val="BodyText"/>
      </w:pPr>
      <w:r>
        <w:t xml:space="preserve">[Your Full Name]</w:t>
      </w:r>
    </w:p>
    <w:p>
      <w:pPr>
        <w:pStyle w:val="BodyText"/>
      </w:pPr>
      <w:r>
        <w:t xml:space="preserve">[Your University Program, e.g., B.Tech in Chemical Engineering]</w:t>
      </w:r>
    </w:p>
    <w:p>
      <w:pPr>
        <w:pStyle w:val="BodyText"/>
      </w:pPr>
      <w:r>
        <w:t xml:space="preserve">[University Name], [City, State]</w:t>
      </w:r>
    </w:p>
    <w:p>
      <w:pPr>
        <w:pStyle w:val="BodyText"/>
      </w:pPr>
      <w:r>
        <w:t xml:space="preserve">This Internship Application Letter reflects a Chemical Engineer's strategic alignment with India Bangalore's industrial ecosystem, demonstrating both technical preparedness and cultural awareness essential for success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22:26:32Z</dcterms:created>
  <dcterms:modified xsi:type="dcterms:W3CDTF">2026-07-20T22:26:32Z</dcterms:modified>
</cp:coreProperties>
</file>

<file path=docProps/custom.xml><?xml version="1.0" encoding="utf-8"?>
<Properties xmlns="http://schemas.openxmlformats.org/officeDocument/2006/custom-properties" xmlns:vt="http://schemas.openxmlformats.org/officeDocument/2006/docPropsVTypes"/>
</file>